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39CA1B" w14:textId="6DA63864" w:rsidR="00F52365" w:rsidRPr="00FE4EE2" w:rsidRDefault="00F52365" w:rsidP="00F52365">
      <w:pPr>
        <w:jc w:val="center"/>
        <w:rPr>
          <w:b/>
          <w:bCs/>
          <w:sz w:val="28"/>
          <w:szCs w:val="28"/>
        </w:rPr>
      </w:pPr>
      <w:r w:rsidRPr="00FE4EE2">
        <w:rPr>
          <w:b/>
          <w:bCs/>
          <w:sz w:val="28"/>
          <w:szCs w:val="28"/>
        </w:rPr>
        <w:t>INTRODUCTION TO ARTIFICIAL INTELLIGENCE COM526</w:t>
      </w:r>
    </w:p>
    <w:p w14:paraId="5E99D8D1" w14:textId="77777777" w:rsidR="0099154B" w:rsidRDefault="0099154B" w:rsidP="005B15D8">
      <w:pPr>
        <w:jc w:val="both"/>
      </w:pPr>
    </w:p>
    <w:p w14:paraId="0FF6788C" w14:textId="6220C7F1" w:rsidR="0099154B" w:rsidRPr="00674008" w:rsidRDefault="0099154B" w:rsidP="00674008">
      <w:pPr>
        <w:rPr>
          <w:b/>
          <w:bCs/>
          <w:u w:val="single"/>
        </w:rPr>
      </w:pPr>
      <w:r w:rsidRPr="00F52365">
        <w:rPr>
          <w:b/>
          <w:bCs/>
          <w:u w:val="single"/>
        </w:rPr>
        <w:t xml:space="preserve">WEEK </w:t>
      </w:r>
      <w:r w:rsidR="00772C26">
        <w:rPr>
          <w:b/>
          <w:bCs/>
          <w:u w:val="single"/>
        </w:rPr>
        <w:t>4</w:t>
      </w:r>
      <w:r w:rsidRPr="00F52365">
        <w:rPr>
          <w:b/>
          <w:bCs/>
          <w:u w:val="single"/>
        </w:rPr>
        <w:t xml:space="preserve"> </w:t>
      </w:r>
      <w:r>
        <w:rPr>
          <w:b/>
          <w:bCs/>
          <w:u w:val="single"/>
        </w:rPr>
        <w:t>ACTIVITIES</w:t>
      </w:r>
    </w:p>
    <w:p w14:paraId="6977C412" w14:textId="37AE9E9F" w:rsidR="00797EA5" w:rsidRDefault="00797EA5" w:rsidP="00797EA5">
      <w:pPr>
        <w:jc w:val="both"/>
      </w:pPr>
      <w:r>
        <w:t xml:space="preserve">Note: You will need to combine </w:t>
      </w:r>
      <w:r w:rsidRPr="00AC571F">
        <w:rPr>
          <w:b/>
          <w:bCs/>
          <w:u w:val="single"/>
        </w:rPr>
        <w:t xml:space="preserve">Week 1 to Week 5 </w:t>
      </w:r>
      <w:r w:rsidRPr="00AC571F">
        <w:t xml:space="preserve">activities </w:t>
      </w:r>
      <w:r>
        <w:t xml:space="preserve">in a portfolio to be submitted as one document AE1 in </w:t>
      </w:r>
      <w:r w:rsidR="00A8244B">
        <w:t>November</w:t>
      </w:r>
      <w:r>
        <w:t xml:space="preserve"> 2021. Please insert the number of words for each section, include references and examples in each. Feel free to be creative and support your answers by adding diagrams, your own drawings, smart charts etc, where appropriate.</w:t>
      </w:r>
    </w:p>
    <w:p w14:paraId="14D82C48" w14:textId="0D241873" w:rsidR="00017A66" w:rsidRDefault="00F306D3">
      <w:r w:rsidRPr="00E61957">
        <w:t>The answers</w:t>
      </w:r>
      <w:r w:rsidR="007840AD">
        <w:t xml:space="preserve"> to </w:t>
      </w:r>
      <w:r w:rsidRPr="00E61957">
        <w:t>the following task</w:t>
      </w:r>
      <w:r w:rsidR="00F4134B">
        <w:t>s</w:t>
      </w:r>
      <w:r w:rsidRPr="00E61957">
        <w:t xml:space="preserve"> must be included in the </w:t>
      </w:r>
      <w:r w:rsidR="00797EA5">
        <w:t>portfol</w:t>
      </w:r>
      <w:r w:rsidR="00F62088">
        <w:t>io</w:t>
      </w:r>
      <w:r w:rsidRPr="00E61957">
        <w:t>.</w:t>
      </w:r>
    </w:p>
    <w:p w14:paraId="4194C3F0" w14:textId="223C9383" w:rsidR="00E95021" w:rsidRPr="00503045" w:rsidRDefault="00E95021" w:rsidP="00E95021"/>
    <w:p w14:paraId="3EE2ECDB" w14:textId="61BCEB32" w:rsidR="00694339" w:rsidRDefault="00641FFF" w:rsidP="005F69B8">
      <w:pPr>
        <w:pStyle w:val="ListParagraph"/>
        <w:numPr>
          <w:ilvl w:val="0"/>
          <w:numId w:val="10"/>
        </w:numPr>
        <w:jc w:val="center"/>
        <w:rPr>
          <w:b/>
          <w:bCs/>
          <w:sz w:val="24"/>
          <w:szCs w:val="24"/>
        </w:rPr>
      </w:pPr>
      <w:r w:rsidRPr="005F69B8">
        <w:rPr>
          <w:b/>
          <w:bCs/>
          <w:sz w:val="24"/>
          <w:szCs w:val="24"/>
        </w:rPr>
        <w:t>Explain the difference</w:t>
      </w:r>
      <w:r w:rsidR="00694339" w:rsidRPr="005F69B8">
        <w:rPr>
          <w:b/>
          <w:bCs/>
          <w:sz w:val="24"/>
          <w:szCs w:val="24"/>
        </w:rPr>
        <w:t xml:space="preserve"> in a short paragraph </w:t>
      </w:r>
      <w:r w:rsidRPr="005F69B8">
        <w:rPr>
          <w:b/>
          <w:bCs/>
          <w:sz w:val="24"/>
          <w:szCs w:val="24"/>
        </w:rPr>
        <w:t>between</w:t>
      </w:r>
    </w:p>
    <w:p w14:paraId="2797D62D" w14:textId="77777777" w:rsidR="0028047A" w:rsidRPr="005F69B8" w:rsidRDefault="0028047A" w:rsidP="0028047A">
      <w:pPr>
        <w:pStyle w:val="ListParagraph"/>
        <w:ind w:left="360"/>
        <w:rPr>
          <w:b/>
          <w:bCs/>
          <w:sz w:val="24"/>
          <w:szCs w:val="24"/>
        </w:rPr>
      </w:pPr>
    </w:p>
    <w:p w14:paraId="03395D43" w14:textId="7CB0321A" w:rsidR="00694339" w:rsidRPr="005F69B8" w:rsidRDefault="00694339" w:rsidP="00425F26">
      <w:pPr>
        <w:pStyle w:val="ListParagraph"/>
        <w:numPr>
          <w:ilvl w:val="0"/>
          <w:numId w:val="15"/>
        </w:numPr>
        <w:jc w:val="both"/>
        <w:rPr>
          <w:b/>
          <w:bCs/>
        </w:rPr>
      </w:pPr>
      <w:r w:rsidRPr="005F69B8">
        <w:rPr>
          <w:b/>
          <w:bCs/>
        </w:rPr>
        <w:t>Uninformed and Informed search</w:t>
      </w:r>
      <w:r w:rsidR="00882BD0" w:rsidRPr="005F69B8">
        <w:rPr>
          <w:b/>
          <w:bCs/>
        </w:rPr>
        <w:t xml:space="preserve"> algorith</w:t>
      </w:r>
      <w:r w:rsidR="00D03C55" w:rsidRPr="005F69B8">
        <w:rPr>
          <w:b/>
          <w:bCs/>
        </w:rPr>
        <w:t>ms</w:t>
      </w:r>
      <w:r w:rsidR="00382DCB" w:rsidRPr="005F69B8">
        <w:rPr>
          <w:b/>
          <w:bCs/>
        </w:rPr>
        <w:t xml:space="preserve"> (provide some examples)</w:t>
      </w:r>
    </w:p>
    <w:p w14:paraId="0E7F010A" w14:textId="19FF946F" w:rsidR="003A7E03" w:rsidRDefault="003A7E03" w:rsidP="003A7E03">
      <w:pPr>
        <w:pStyle w:val="ListParagraph"/>
        <w:numPr>
          <w:ilvl w:val="1"/>
          <w:numId w:val="15"/>
        </w:numPr>
        <w:jc w:val="both"/>
      </w:pPr>
      <w:r>
        <w:t xml:space="preserve">Uninformed Search Algorithms are algorithms which have not been provided with  any </w:t>
      </w:r>
      <w:r w:rsidR="00FB051A">
        <w:t>pre-defined</w:t>
      </w:r>
      <w:r>
        <w:t xml:space="preserve"> information of any sort about the problem (apart from its definition), these algorithms can generally solve any solvable problem but may struggle and be much less efficient. Informed Search Algorithms are able to do very well and efficient as they are given some guidance helping them reach the solutions.</w:t>
      </w:r>
    </w:p>
    <w:p w14:paraId="7CEE26AF" w14:textId="014B8788" w:rsidR="008224B3" w:rsidRDefault="008224B3" w:rsidP="003A7E03">
      <w:pPr>
        <w:pStyle w:val="ListParagraph"/>
        <w:numPr>
          <w:ilvl w:val="1"/>
          <w:numId w:val="15"/>
        </w:numPr>
        <w:jc w:val="both"/>
      </w:pPr>
      <w:r>
        <w:t xml:space="preserve">Uninformed Search Algorithms: </w:t>
      </w:r>
      <w:r w:rsidRPr="008224B3">
        <w:t>Depth First Search, Breadth First Search</w:t>
      </w:r>
    </w:p>
    <w:p w14:paraId="782F1A5C" w14:textId="77777777" w:rsidR="006779EC" w:rsidRDefault="008224B3" w:rsidP="003A7E03">
      <w:pPr>
        <w:pStyle w:val="ListParagraph"/>
        <w:numPr>
          <w:ilvl w:val="1"/>
          <w:numId w:val="15"/>
        </w:numPr>
        <w:jc w:val="both"/>
      </w:pPr>
      <w:r>
        <w:t xml:space="preserve">Informed Search Algorithms: </w:t>
      </w:r>
      <w:r w:rsidRPr="008224B3">
        <w:t>Greedy Search, A* Search, Graph Search</w:t>
      </w:r>
    </w:p>
    <w:p w14:paraId="499B122B" w14:textId="07D92B90" w:rsidR="008224B3" w:rsidRDefault="008224B3" w:rsidP="006779EC">
      <w:pPr>
        <w:jc w:val="both"/>
      </w:pPr>
      <w:r>
        <w:t xml:space="preserve"> </w:t>
      </w:r>
    </w:p>
    <w:p w14:paraId="3168FB18" w14:textId="6CEE3A61" w:rsidR="00A702CC" w:rsidRDefault="00A702CC" w:rsidP="006779EC">
      <w:pPr>
        <w:jc w:val="both"/>
      </w:pPr>
      <w:r>
        <w:rPr>
          <w:rFonts w:ascii="Helvetica" w:hAnsi="Helvetica"/>
          <w:color w:val="555555"/>
          <w:sz w:val="21"/>
          <w:szCs w:val="21"/>
          <w:shd w:val="clear" w:color="auto" w:fill="FFFFFF"/>
        </w:rPr>
        <w:t>Russell, S, &amp; Norvig, P 2016, Artificial Intelligence: a Modern Approach, EBook, Global Edition : A Modern Approach, Pearson Education, Limited, Harlow. Available from: ProQuest Ebook Central. [26 October 2021].</w:t>
      </w:r>
    </w:p>
    <w:p w14:paraId="27379983" w14:textId="77777777" w:rsidR="001F514B" w:rsidRPr="001F514B" w:rsidRDefault="001F514B" w:rsidP="001F514B">
      <w:pPr>
        <w:jc w:val="both"/>
        <w:rPr>
          <w:b/>
          <w:bCs/>
        </w:rPr>
      </w:pPr>
    </w:p>
    <w:p w14:paraId="6ACC905E" w14:textId="77D0FAEF" w:rsidR="00C61CE9" w:rsidRPr="005F69B8" w:rsidRDefault="00641FFF" w:rsidP="00425F26">
      <w:pPr>
        <w:pStyle w:val="ListParagraph"/>
        <w:numPr>
          <w:ilvl w:val="0"/>
          <w:numId w:val="15"/>
        </w:numPr>
        <w:jc w:val="both"/>
        <w:rPr>
          <w:b/>
          <w:bCs/>
        </w:rPr>
      </w:pPr>
      <w:r w:rsidRPr="005F69B8">
        <w:rPr>
          <w:b/>
          <w:bCs/>
        </w:rPr>
        <w:t>TREE-SEARCH and GRAPH-SEARCH</w:t>
      </w:r>
      <w:r w:rsidR="00C61CE9" w:rsidRPr="005F69B8">
        <w:rPr>
          <w:b/>
          <w:bCs/>
        </w:rPr>
        <w:t xml:space="preserve"> </w:t>
      </w:r>
    </w:p>
    <w:p w14:paraId="44EED346" w14:textId="4262463E" w:rsidR="004E0097" w:rsidRDefault="004E0097" w:rsidP="00425F26">
      <w:pPr>
        <w:jc w:val="both"/>
      </w:pPr>
    </w:p>
    <w:p w14:paraId="2FECAD84" w14:textId="58C4C6D7" w:rsidR="004E0097" w:rsidRPr="00F13BCF" w:rsidRDefault="004E0097" w:rsidP="00F13BCF">
      <w:pPr>
        <w:jc w:val="center"/>
        <w:rPr>
          <w:b/>
          <w:bCs/>
          <w:sz w:val="24"/>
          <w:szCs w:val="24"/>
        </w:rPr>
      </w:pPr>
      <w:r w:rsidRPr="00F13BCF">
        <w:rPr>
          <w:sz w:val="24"/>
          <w:szCs w:val="24"/>
        </w:rPr>
        <w:t xml:space="preserve">2) </w:t>
      </w:r>
      <w:r w:rsidR="00694339" w:rsidRPr="00F13BCF">
        <w:rPr>
          <w:sz w:val="24"/>
          <w:szCs w:val="24"/>
        </w:rPr>
        <w:t xml:space="preserve">   </w:t>
      </w:r>
      <w:r w:rsidRPr="00F13BCF">
        <w:rPr>
          <w:sz w:val="24"/>
          <w:szCs w:val="24"/>
        </w:rPr>
        <w:t xml:space="preserve">For each of the following search strategies, work out the path returned by the search </w:t>
      </w:r>
      <w:r w:rsidR="00D03C55" w:rsidRPr="00F13BCF">
        <w:rPr>
          <w:sz w:val="24"/>
          <w:szCs w:val="24"/>
        </w:rPr>
        <w:t xml:space="preserve">algorithm </w:t>
      </w:r>
      <w:r w:rsidRPr="00F13BCF">
        <w:rPr>
          <w:sz w:val="24"/>
          <w:szCs w:val="24"/>
        </w:rPr>
        <w:t>on the graph shown below. Arrows indicate the possible actions (paths), and values show the cost of actions</w:t>
      </w:r>
      <w:r w:rsidR="00CD689D" w:rsidRPr="00F13BCF">
        <w:rPr>
          <w:sz w:val="24"/>
          <w:szCs w:val="24"/>
        </w:rPr>
        <w:t xml:space="preserve"> for you to </w:t>
      </w:r>
      <w:r w:rsidR="00CD689D" w:rsidRPr="00F13BCF">
        <w:rPr>
          <w:b/>
          <w:bCs/>
          <w:sz w:val="24"/>
          <w:szCs w:val="24"/>
        </w:rPr>
        <w:t>perform the uniform cost search</w:t>
      </w:r>
      <w:r w:rsidRPr="00F13BCF">
        <w:rPr>
          <w:sz w:val="24"/>
          <w:szCs w:val="24"/>
        </w:rPr>
        <w:t xml:space="preserve">. </w:t>
      </w:r>
      <w:r w:rsidR="00025F5C" w:rsidRPr="00F13BCF">
        <w:rPr>
          <w:sz w:val="24"/>
          <w:szCs w:val="24"/>
        </w:rPr>
        <w:t xml:space="preserve">In all cases, assume ties resolve in such a way </w:t>
      </w:r>
      <w:r w:rsidR="00025F5C" w:rsidRPr="00F13BCF">
        <w:rPr>
          <w:b/>
          <w:bCs/>
          <w:sz w:val="24"/>
          <w:szCs w:val="24"/>
        </w:rPr>
        <w:t>that states with earlier alphabetical order are expanded first</w:t>
      </w:r>
      <w:r w:rsidR="00F2017C" w:rsidRPr="00F13BCF">
        <w:rPr>
          <w:b/>
          <w:bCs/>
          <w:sz w:val="24"/>
          <w:szCs w:val="24"/>
        </w:rPr>
        <w:t xml:space="preserve"> </w:t>
      </w:r>
      <w:r w:rsidR="00F2017C" w:rsidRPr="00F13BCF">
        <w:rPr>
          <w:sz w:val="24"/>
          <w:szCs w:val="24"/>
        </w:rPr>
        <w:t>(apart from uniform cost)</w:t>
      </w:r>
      <w:r w:rsidR="00025F5C" w:rsidRPr="00F13BCF">
        <w:rPr>
          <w:sz w:val="24"/>
          <w:szCs w:val="24"/>
        </w:rPr>
        <w:t xml:space="preserve">. </w:t>
      </w:r>
      <w:r w:rsidRPr="00F13BCF">
        <w:rPr>
          <w:sz w:val="24"/>
          <w:szCs w:val="24"/>
        </w:rPr>
        <w:t>The start and goal states are shown.</w:t>
      </w:r>
      <w:r w:rsidR="001900D9" w:rsidRPr="00F13BCF">
        <w:rPr>
          <w:sz w:val="24"/>
          <w:szCs w:val="24"/>
        </w:rPr>
        <w:t xml:space="preserve"> </w:t>
      </w:r>
      <w:r w:rsidR="001900D9" w:rsidRPr="00F13BCF">
        <w:rPr>
          <w:b/>
          <w:bCs/>
          <w:sz w:val="24"/>
          <w:szCs w:val="24"/>
        </w:rPr>
        <w:t xml:space="preserve">Provide </w:t>
      </w:r>
      <w:r w:rsidR="005C77B2" w:rsidRPr="00F13BCF">
        <w:rPr>
          <w:b/>
          <w:bCs/>
          <w:sz w:val="24"/>
          <w:szCs w:val="24"/>
        </w:rPr>
        <w:t xml:space="preserve">all </w:t>
      </w:r>
      <w:r w:rsidR="001900D9" w:rsidRPr="00F13BCF">
        <w:rPr>
          <w:b/>
          <w:bCs/>
          <w:sz w:val="24"/>
          <w:szCs w:val="24"/>
        </w:rPr>
        <w:t xml:space="preserve">drawings </w:t>
      </w:r>
      <w:r w:rsidR="002F1DEB" w:rsidRPr="00F13BCF">
        <w:rPr>
          <w:b/>
          <w:bCs/>
          <w:sz w:val="24"/>
          <w:szCs w:val="24"/>
        </w:rPr>
        <w:t xml:space="preserve">and search trees </w:t>
      </w:r>
      <w:r w:rsidR="001900D9" w:rsidRPr="00F13BCF">
        <w:rPr>
          <w:b/>
          <w:bCs/>
          <w:sz w:val="24"/>
          <w:szCs w:val="24"/>
        </w:rPr>
        <w:t>that helped you find the solution</w:t>
      </w:r>
      <w:r w:rsidR="00E138D1" w:rsidRPr="00F13BCF">
        <w:rPr>
          <w:b/>
          <w:bCs/>
          <w:sz w:val="24"/>
          <w:szCs w:val="24"/>
        </w:rPr>
        <w:t>s</w:t>
      </w:r>
      <w:r w:rsidR="001900D9" w:rsidRPr="00F13BCF">
        <w:rPr>
          <w:b/>
          <w:bCs/>
          <w:sz w:val="24"/>
          <w:szCs w:val="24"/>
        </w:rPr>
        <w:t>.</w:t>
      </w:r>
    </w:p>
    <w:p w14:paraId="25C962AB" w14:textId="13A86C53" w:rsidR="004E0097" w:rsidRDefault="004E0097" w:rsidP="004E0097">
      <w:pPr>
        <w:pStyle w:val="ListParagraph"/>
        <w:numPr>
          <w:ilvl w:val="0"/>
          <w:numId w:val="14"/>
        </w:numPr>
      </w:pPr>
      <w:r>
        <w:t>Depth-first search</w:t>
      </w:r>
      <w:r w:rsidR="00D03C55">
        <w:t xml:space="preserve"> algorit</w:t>
      </w:r>
      <w:r w:rsidR="00A73D6D">
        <w:t>hm</w:t>
      </w:r>
      <w:r>
        <w:t xml:space="preserve">. </w:t>
      </w:r>
    </w:p>
    <w:p w14:paraId="39DAF910" w14:textId="6F606C63" w:rsidR="004E0097" w:rsidRDefault="004E0097" w:rsidP="004E0097">
      <w:pPr>
        <w:pStyle w:val="ListParagraph"/>
        <w:numPr>
          <w:ilvl w:val="0"/>
          <w:numId w:val="14"/>
        </w:numPr>
      </w:pPr>
      <w:r>
        <w:t>Breadth-first search</w:t>
      </w:r>
      <w:r w:rsidR="00A73D6D">
        <w:t xml:space="preserve"> algorithm</w:t>
      </w:r>
      <w:r>
        <w:t xml:space="preserve">. </w:t>
      </w:r>
    </w:p>
    <w:p w14:paraId="51C7C1EE" w14:textId="6B2A0D4F" w:rsidR="00694339" w:rsidRDefault="004E0097" w:rsidP="00694339">
      <w:pPr>
        <w:pStyle w:val="ListParagraph"/>
        <w:numPr>
          <w:ilvl w:val="0"/>
          <w:numId w:val="14"/>
        </w:numPr>
      </w:pPr>
      <w:r>
        <w:t>Uniform cost search</w:t>
      </w:r>
      <w:r w:rsidR="00A73D6D">
        <w:t xml:space="preserve"> algorithm</w:t>
      </w:r>
      <w:r>
        <w:t>.</w:t>
      </w:r>
    </w:p>
    <w:p w14:paraId="6FFD1A09" w14:textId="1AF9590D" w:rsidR="00694339" w:rsidRDefault="003E7F55" w:rsidP="00694339">
      <w:pPr>
        <w:jc w:val="center"/>
      </w:pPr>
      <w:r>
        <w:rPr>
          <w:noProof/>
        </w:rPr>
        <w:lastRenderedPageBreak/>
        <w:drawing>
          <wp:anchor distT="0" distB="0" distL="114300" distR="114300" simplePos="0" relativeHeight="251658240" behindDoc="0" locked="0" layoutInCell="1" allowOverlap="1" wp14:anchorId="5E809F5A" wp14:editId="402D85FA">
            <wp:simplePos x="0" y="0"/>
            <wp:positionH relativeFrom="page">
              <wp:posOffset>5095338</wp:posOffset>
            </wp:positionH>
            <wp:positionV relativeFrom="paragraph">
              <wp:posOffset>139798</wp:posOffset>
            </wp:positionV>
            <wp:extent cx="2095500" cy="2857500"/>
            <wp:effectExtent l="0" t="0" r="0" b="0"/>
            <wp:wrapSquare wrapText="bothSides"/>
            <wp:docPr id="3" name="Picture 3" descr="In book wor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n book worki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2095500" cy="28575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4339">
        <w:rPr>
          <w:noProof/>
        </w:rPr>
        <w:drawing>
          <wp:inline distT="0" distB="0" distL="0" distR="0" wp14:anchorId="55A09510" wp14:editId="3027DE26">
            <wp:extent cx="3021495" cy="2325875"/>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3032316" cy="2334205"/>
                    </a:xfrm>
                    <a:prstGeom prst="rect">
                      <a:avLst/>
                    </a:prstGeom>
                  </pic:spPr>
                </pic:pic>
              </a:graphicData>
            </a:graphic>
          </wp:inline>
        </w:drawing>
      </w:r>
    </w:p>
    <w:p w14:paraId="235C3313" w14:textId="33E355F3" w:rsidR="00C61CE9" w:rsidRDefault="00C80252" w:rsidP="00550E32">
      <w:r>
        <w:t>Answers (</w:t>
      </w:r>
      <w:r w:rsidR="00EB1B71">
        <w:t>Solution</w:t>
      </w:r>
      <w:r>
        <w:t xml:space="preserve"> returned):</w:t>
      </w:r>
    </w:p>
    <w:p w14:paraId="04C812B6" w14:textId="044B59FF" w:rsidR="00C80252" w:rsidRDefault="00C80252" w:rsidP="00C80252">
      <w:pPr>
        <w:pStyle w:val="ListParagraph"/>
        <w:numPr>
          <w:ilvl w:val="0"/>
          <w:numId w:val="16"/>
        </w:numPr>
      </w:pPr>
      <w:r>
        <w:t xml:space="preserve">Depth-first search&gt; </w:t>
      </w:r>
      <w:r w:rsidR="00F009AE">
        <w:t>Solution</w:t>
      </w:r>
      <w:r>
        <w:t xml:space="preserve"> is </w:t>
      </w:r>
      <w:r w:rsidR="00EB1B71">
        <w:t>___</w:t>
      </w:r>
      <w:r w:rsidR="004E5E1E" w:rsidRPr="004E5E1E">
        <w:rPr>
          <w:u w:val="single"/>
        </w:rPr>
        <w:t>Start, A, C, D, Goal, B</w:t>
      </w:r>
      <w:r w:rsidR="00EB1B71">
        <w:t>_</w:t>
      </w:r>
    </w:p>
    <w:p w14:paraId="0A828B77" w14:textId="59C842DC" w:rsidR="00C80252" w:rsidRDefault="00C80252" w:rsidP="00C80252">
      <w:pPr>
        <w:pStyle w:val="ListParagraph"/>
        <w:numPr>
          <w:ilvl w:val="0"/>
          <w:numId w:val="16"/>
        </w:numPr>
      </w:pPr>
      <w:r>
        <w:t>Breadth-first search</w:t>
      </w:r>
      <w:r w:rsidR="00EB1B71">
        <w:t xml:space="preserve">&gt; </w:t>
      </w:r>
      <w:r w:rsidR="00F009AE">
        <w:t>Solution</w:t>
      </w:r>
      <w:r w:rsidR="00EB1B71">
        <w:t xml:space="preserve"> is ___</w:t>
      </w:r>
      <w:r w:rsidR="004E5E1E" w:rsidRPr="004E5E1E">
        <w:rPr>
          <w:u w:val="single"/>
        </w:rPr>
        <w:t>Start, D, Goal</w:t>
      </w:r>
      <w:r w:rsidR="00EB1B71">
        <w:t>_</w:t>
      </w:r>
    </w:p>
    <w:p w14:paraId="4A1B34C3" w14:textId="5B7EDD1B" w:rsidR="00BF7839" w:rsidRDefault="00C80252" w:rsidP="00BF7839">
      <w:pPr>
        <w:pStyle w:val="ListParagraph"/>
        <w:numPr>
          <w:ilvl w:val="0"/>
          <w:numId w:val="16"/>
        </w:numPr>
      </w:pPr>
      <w:r>
        <w:t>Uniform cost search</w:t>
      </w:r>
      <w:r w:rsidR="00EB1B71">
        <w:t xml:space="preserve">&gt; </w:t>
      </w:r>
      <w:r w:rsidR="00F009AE">
        <w:t>Solution</w:t>
      </w:r>
      <w:r w:rsidR="00EB1B71">
        <w:t xml:space="preserve"> is ___</w:t>
      </w:r>
      <w:r w:rsidR="000219CE" w:rsidRPr="000219CE">
        <w:rPr>
          <w:u w:val="single"/>
        </w:rPr>
        <w:t xml:space="preserve">Start, A, C, Goal </w:t>
      </w:r>
      <w:r w:rsidR="00F32920">
        <w:rPr>
          <w:u w:val="single"/>
        </w:rPr>
        <w:t>-</w:t>
      </w:r>
      <w:r w:rsidR="000219CE" w:rsidRPr="000219CE">
        <w:rPr>
          <w:u w:val="single"/>
        </w:rPr>
        <w:t xml:space="preserve"> Cost = 8</w:t>
      </w:r>
      <w:r w:rsidR="00EB1B71">
        <w:t>_</w:t>
      </w:r>
    </w:p>
    <w:p w14:paraId="089A3E1C" w14:textId="272A4081" w:rsidR="003134B4" w:rsidRDefault="003134B4" w:rsidP="00550E32"/>
    <w:p w14:paraId="5421FCBF" w14:textId="2FE1BF97" w:rsidR="003134B4" w:rsidRDefault="003134B4" w:rsidP="00550E32"/>
    <w:p w14:paraId="497B8364" w14:textId="77777777" w:rsidR="003134B4" w:rsidRDefault="003134B4" w:rsidP="00550E32"/>
    <w:p w14:paraId="01FA9099" w14:textId="25690050" w:rsidR="00C80252" w:rsidRPr="00503045" w:rsidRDefault="00BF7839" w:rsidP="00550E32">
      <w:r>
        <w:t xml:space="preserve">(Total Number of </w:t>
      </w:r>
      <w:r w:rsidR="005606E7">
        <w:t xml:space="preserve">words: </w:t>
      </w:r>
      <w:r w:rsidR="00CF15E4">
        <w:t>83)</w:t>
      </w:r>
    </w:p>
    <w:sectPr w:rsidR="00C80252" w:rsidRPr="00503045">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5514F1"/>
    <w:multiLevelType w:val="hybridMultilevel"/>
    <w:tmpl w:val="44A00B06"/>
    <w:lvl w:ilvl="0" w:tplc="08090011">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0EF4F94"/>
    <w:multiLevelType w:val="hybridMultilevel"/>
    <w:tmpl w:val="78D4F32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6784100"/>
    <w:multiLevelType w:val="hybridMultilevel"/>
    <w:tmpl w:val="A6F6D1B8"/>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3" w15:restartNumberingAfterBreak="0">
    <w:nsid w:val="23A47488"/>
    <w:multiLevelType w:val="hybridMultilevel"/>
    <w:tmpl w:val="C8B42226"/>
    <w:lvl w:ilvl="0" w:tplc="81288334">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477263A"/>
    <w:multiLevelType w:val="hybridMultilevel"/>
    <w:tmpl w:val="45122066"/>
    <w:lvl w:ilvl="0" w:tplc="7354BE50">
      <w:start w:val="1"/>
      <w:numFmt w:val="decimal"/>
      <w:lvlText w:val="%1)"/>
      <w:lvlJc w:val="left"/>
      <w:pPr>
        <w:ind w:left="360" w:hanging="360"/>
      </w:pPr>
      <w:rPr>
        <w:rFonts w:hint="default"/>
        <w:b/>
        <w:bCs/>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2A8D2430"/>
    <w:multiLevelType w:val="hybridMultilevel"/>
    <w:tmpl w:val="F14E0470"/>
    <w:lvl w:ilvl="0" w:tplc="08090013">
      <w:start w:val="1"/>
      <w:numFmt w:val="upperRoman"/>
      <w:lvlText w:val="%1."/>
      <w:lvlJc w:val="right"/>
      <w:pPr>
        <w:ind w:left="1080" w:hanging="360"/>
      </w:p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6" w15:restartNumberingAfterBreak="0">
    <w:nsid w:val="2A901122"/>
    <w:multiLevelType w:val="hybridMultilevel"/>
    <w:tmpl w:val="069E5658"/>
    <w:lvl w:ilvl="0" w:tplc="0809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7517CA"/>
    <w:multiLevelType w:val="hybridMultilevel"/>
    <w:tmpl w:val="ADEA9B0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451169BC"/>
    <w:multiLevelType w:val="hybridMultilevel"/>
    <w:tmpl w:val="AEC4439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49020FBF"/>
    <w:multiLevelType w:val="hybridMultilevel"/>
    <w:tmpl w:val="F56CBA06"/>
    <w:lvl w:ilvl="0" w:tplc="08090011">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5CFA3E86"/>
    <w:multiLevelType w:val="hybridMultilevel"/>
    <w:tmpl w:val="D64A7CC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607594"/>
    <w:multiLevelType w:val="hybridMultilevel"/>
    <w:tmpl w:val="5F20E5C2"/>
    <w:lvl w:ilvl="0" w:tplc="08090015">
      <w:start w:val="1"/>
      <w:numFmt w:val="upp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017E84"/>
    <w:multiLevelType w:val="hybridMultilevel"/>
    <w:tmpl w:val="D1B823B4"/>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ECB2C14"/>
    <w:multiLevelType w:val="hybridMultilevel"/>
    <w:tmpl w:val="069E5658"/>
    <w:lvl w:ilvl="0" w:tplc="08090013">
      <w:start w:val="1"/>
      <w:numFmt w:val="upperRoman"/>
      <w:lvlText w:val="%1."/>
      <w:lvlJc w:val="righ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3FD1189"/>
    <w:multiLevelType w:val="hybridMultilevel"/>
    <w:tmpl w:val="CF600C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73B6428"/>
    <w:multiLevelType w:val="hybridMultilevel"/>
    <w:tmpl w:val="E45C45FA"/>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12"/>
  </w:num>
  <w:num w:numId="3">
    <w:abstractNumId w:val="11"/>
  </w:num>
  <w:num w:numId="4">
    <w:abstractNumId w:val="8"/>
  </w:num>
  <w:num w:numId="5">
    <w:abstractNumId w:val="4"/>
  </w:num>
  <w:num w:numId="6">
    <w:abstractNumId w:val="1"/>
  </w:num>
  <w:num w:numId="7">
    <w:abstractNumId w:val="10"/>
  </w:num>
  <w:num w:numId="8">
    <w:abstractNumId w:val="7"/>
  </w:num>
  <w:num w:numId="9">
    <w:abstractNumId w:val="15"/>
  </w:num>
  <w:num w:numId="10">
    <w:abstractNumId w:val="9"/>
  </w:num>
  <w:num w:numId="11">
    <w:abstractNumId w:val="14"/>
  </w:num>
  <w:num w:numId="12">
    <w:abstractNumId w:val="3"/>
  </w:num>
  <w:num w:numId="13">
    <w:abstractNumId w:val="0"/>
  </w:num>
  <w:num w:numId="14">
    <w:abstractNumId w:val="6"/>
  </w:num>
  <w:num w:numId="15">
    <w:abstractNumId w:val="5"/>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3NTYxMzUwMzM2tzBS0lEKTi0uzszPAykwrAUAW9UoqiwAAAA="/>
  </w:docVars>
  <w:rsids>
    <w:rsidRoot w:val="008616A3"/>
    <w:rsid w:val="00006A9E"/>
    <w:rsid w:val="00015ABD"/>
    <w:rsid w:val="00017A66"/>
    <w:rsid w:val="000219CE"/>
    <w:rsid w:val="00025F5C"/>
    <w:rsid w:val="000326E0"/>
    <w:rsid w:val="0003335A"/>
    <w:rsid w:val="0004522F"/>
    <w:rsid w:val="00050923"/>
    <w:rsid w:val="0005346B"/>
    <w:rsid w:val="00057BE9"/>
    <w:rsid w:val="00062A94"/>
    <w:rsid w:val="000B1A67"/>
    <w:rsid w:val="000F43F6"/>
    <w:rsid w:val="00126297"/>
    <w:rsid w:val="00126BD0"/>
    <w:rsid w:val="00137BF6"/>
    <w:rsid w:val="00180C89"/>
    <w:rsid w:val="00187719"/>
    <w:rsid w:val="001900D9"/>
    <w:rsid w:val="001974CA"/>
    <w:rsid w:val="001F514B"/>
    <w:rsid w:val="00206545"/>
    <w:rsid w:val="00210A0D"/>
    <w:rsid w:val="00232B3D"/>
    <w:rsid w:val="00256E58"/>
    <w:rsid w:val="00274312"/>
    <w:rsid w:val="0028047A"/>
    <w:rsid w:val="00283B13"/>
    <w:rsid w:val="002A6BBE"/>
    <w:rsid w:val="002B07CF"/>
    <w:rsid w:val="002B4804"/>
    <w:rsid w:val="002E171B"/>
    <w:rsid w:val="002F03B5"/>
    <w:rsid w:val="002F1DEB"/>
    <w:rsid w:val="002F2C9C"/>
    <w:rsid w:val="003134B4"/>
    <w:rsid w:val="00366360"/>
    <w:rsid w:val="00377FFC"/>
    <w:rsid w:val="00380C2D"/>
    <w:rsid w:val="00381A24"/>
    <w:rsid w:val="003828BC"/>
    <w:rsid w:val="00382DCB"/>
    <w:rsid w:val="003A7E03"/>
    <w:rsid w:val="003B4C12"/>
    <w:rsid w:val="003B5098"/>
    <w:rsid w:val="003B639B"/>
    <w:rsid w:val="003C3AE5"/>
    <w:rsid w:val="003D7AD4"/>
    <w:rsid w:val="003E250D"/>
    <w:rsid w:val="003E6B36"/>
    <w:rsid w:val="003E7F55"/>
    <w:rsid w:val="003F6F28"/>
    <w:rsid w:val="00401022"/>
    <w:rsid w:val="004033A8"/>
    <w:rsid w:val="00424BA8"/>
    <w:rsid w:val="00425F26"/>
    <w:rsid w:val="00450B78"/>
    <w:rsid w:val="00456269"/>
    <w:rsid w:val="00462F7E"/>
    <w:rsid w:val="0047690D"/>
    <w:rsid w:val="004A04F5"/>
    <w:rsid w:val="004A494C"/>
    <w:rsid w:val="004B068E"/>
    <w:rsid w:val="004C7131"/>
    <w:rsid w:val="004E0097"/>
    <w:rsid w:val="004E25FE"/>
    <w:rsid w:val="004E5E1E"/>
    <w:rsid w:val="0050051C"/>
    <w:rsid w:val="00503045"/>
    <w:rsid w:val="00507CB4"/>
    <w:rsid w:val="00550E32"/>
    <w:rsid w:val="00553AB3"/>
    <w:rsid w:val="005606E7"/>
    <w:rsid w:val="00574E64"/>
    <w:rsid w:val="005A73A5"/>
    <w:rsid w:val="005B15D8"/>
    <w:rsid w:val="005C0596"/>
    <w:rsid w:val="005C77B2"/>
    <w:rsid w:val="005D6E04"/>
    <w:rsid w:val="005E2439"/>
    <w:rsid w:val="005E3FDA"/>
    <w:rsid w:val="005F69B8"/>
    <w:rsid w:val="00626C6F"/>
    <w:rsid w:val="00641FFF"/>
    <w:rsid w:val="00672391"/>
    <w:rsid w:val="00674008"/>
    <w:rsid w:val="0067685C"/>
    <w:rsid w:val="006779EC"/>
    <w:rsid w:val="00692CE8"/>
    <w:rsid w:val="00694339"/>
    <w:rsid w:val="006B7615"/>
    <w:rsid w:val="006C16EA"/>
    <w:rsid w:val="006D0B6A"/>
    <w:rsid w:val="006D4CEB"/>
    <w:rsid w:val="006F5AAF"/>
    <w:rsid w:val="006F6BB9"/>
    <w:rsid w:val="00703FFD"/>
    <w:rsid w:val="00705A3F"/>
    <w:rsid w:val="00707C2B"/>
    <w:rsid w:val="0071182D"/>
    <w:rsid w:val="007443B1"/>
    <w:rsid w:val="007456CA"/>
    <w:rsid w:val="0075661D"/>
    <w:rsid w:val="00772C26"/>
    <w:rsid w:val="007840AD"/>
    <w:rsid w:val="007859BE"/>
    <w:rsid w:val="007975CB"/>
    <w:rsid w:val="00797EA5"/>
    <w:rsid w:val="007B4CE8"/>
    <w:rsid w:val="007C0070"/>
    <w:rsid w:val="007C18B6"/>
    <w:rsid w:val="007C1E6C"/>
    <w:rsid w:val="007E44E9"/>
    <w:rsid w:val="007E6510"/>
    <w:rsid w:val="0080761A"/>
    <w:rsid w:val="008224B3"/>
    <w:rsid w:val="00856EB7"/>
    <w:rsid w:val="008606B5"/>
    <w:rsid w:val="008616A3"/>
    <w:rsid w:val="0086551C"/>
    <w:rsid w:val="00871A6D"/>
    <w:rsid w:val="00877ECD"/>
    <w:rsid w:val="00882BD0"/>
    <w:rsid w:val="00885CB5"/>
    <w:rsid w:val="008A7053"/>
    <w:rsid w:val="008C5687"/>
    <w:rsid w:val="008D1B29"/>
    <w:rsid w:val="008E7A08"/>
    <w:rsid w:val="00900FB6"/>
    <w:rsid w:val="00906777"/>
    <w:rsid w:val="009068B7"/>
    <w:rsid w:val="0090705D"/>
    <w:rsid w:val="00945E36"/>
    <w:rsid w:val="009551D4"/>
    <w:rsid w:val="00966863"/>
    <w:rsid w:val="00974938"/>
    <w:rsid w:val="00982080"/>
    <w:rsid w:val="0099154B"/>
    <w:rsid w:val="009B5F9E"/>
    <w:rsid w:val="009C1B2D"/>
    <w:rsid w:val="009D2428"/>
    <w:rsid w:val="00A0099A"/>
    <w:rsid w:val="00A116C4"/>
    <w:rsid w:val="00A440F0"/>
    <w:rsid w:val="00A649D9"/>
    <w:rsid w:val="00A6746C"/>
    <w:rsid w:val="00A702CC"/>
    <w:rsid w:val="00A73D6D"/>
    <w:rsid w:val="00A8244B"/>
    <w:rsid w:val="00AC46C8"/>
    <w:rsid w:val="00AC571F"/>
    <w:rsid w:val="00AF4328"/>
    <w:rsid w:val="00B06BF1"/>
    <w:rsid w:val="00B359EB"/>
    <w:rsid w:val="00B81E27"/>
    <w:rsid w:val="00BA0967"/>
    <w:rsid w:val="00BA5D79"/>
    <w:rsid w:val="00BB7DE4"/>
    <w:rsid w:val="00BD38B7"/>
    <w:rsid w:val="00BF7839"/>
    <w:rsid w:val="00C14BAC"/>
    <w:rsid w:val="00C23F17"/>
    <w:rsid w:val="00C61911"/>
    <w:rsid w:val="00C61CE9"/>
    <w:rsid w:val="00C80252"/>
    <w:rsid w:val="00CC5051"/>
    <w:rsid w:val="00CC64CD"/>
    <w:rsid w:val="00CD689D"/>
    <w:rsid w:val="00CF12D7"/>
    <w:rsid w:val="00CF15E4"/>
    <w:rsid w:val="00CF53A0"/>
    <w:rsid w:val="00D03C55"/>
    <w:rsid w:val="00D14127"/>
    <w:rsid w:val="00D26AC3"/>
    <w:rsid w:val="00D807DA"/>
    <w:rsid w:val="00D90852"/>
    <w:rsid w:val="00DB5D06"/>
    <w:rsid w:val="00DC0BAE"/>
    <w:rsid w:val="00DC167B"/>
    <w:rsid w:val="00DD26AC"/>
    <w:rsid w:val="00DD4FE9"/>
    <w:rsid w:val="00E068FC"/>
    <w:rsid w:val="00E138D1"/>
    <w:rsid w:val="00E22F47"/>
    <w:rsid w:val="00E61957"/>
    <w:rsid w:val="00E7402E"/>
    <w:rsid w:val="00E95021"/>
    <w:rsid w:val="00EB1B71"/>
    <w:rsid w:val="00EC53BC"/>
    <w:rsid w:val="00EF7CF3"/>
    <w:rsid w:val="00F009AE"/>
    <w:rsid w:val="00F13BCF"/>
    <w:rsid w:val="00F2017C"/>
    <w:rsid w:val="00F306D3"/>
    <w:rsid w:val="00F32920"/>
    <w:rsid w:val="00F32A2D"/>
    <w:rsid w:val="00F4134B"/>
    <w:rsid w:val="00F472AF"/>
    <w:rsid w:val="00F52365"/>
    <w:rsid w:val="00F62088"/>
    <w:rsid w:val="00F67EAA"/>
    <w:rsid w:val="00FA6E5C"/>
    <w:rsid w:val="00FB051A"/>
    <w:rsid w:val="00FE4EE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2192CA"/>
  <w15:chartTrackingRefBased/>
  <w15:docId w15:val="{98BBBB56-D5F3-40EE-9C8C-A20E435AC5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672391"/>
    <w:p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40AD"/>
    <w:pPr>
      <w:ind w:left="720"/>
      <w:contextualSpacing/>
    </w:pPr>
  </w:style>
  <w:style w:type="character" w:customStyle="1" w:styleId="Heading4Char">
    <w:name w:val="Heading 4 Char"/>
    <w:basedOn w:val="DefaultParagraphFont"/>
    <w:link w:val="Heading4"/>
    <w:uiPriority w:val="9"/>
    <w:rsid w:val="00672391"/>
    <w:rPr>
      <w:rFonts w:ascii="Times New Roman" w:eastAsia="Times New Roman" w:hAnsi="Times New Roman" w:cs="Times New Roman"/>
      <w:b/>
      <w:bCs/>
      <w:sz w:val="24"/>
      <w:szCs w:val="24"/>
      <w:lang w:eastAsia="en-GB"/>
    </w:rPr>
  </w:style>
  <w:style w:type="paragraph" w:styleId="NormalWeb">
    <w:name w:val="Normal (Web)"/>
    <w:basedOn w:val="Normal"/>
    <w:uiPriority w:val="99"/>
    <w:semiHidden/>
    <w:unhideWhenUsed/>
    <w:rsid w:val="0067239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7E44E9"/>
    <w:rPr>
      <w:color w:val="0563C1" w:themeColor="hyperlink"/>
      <w:u w:val="single"/>
    </w:rPr>
  </w:style>
  <w:style w:type="character" w:styleId="UnresolvedMention">
    <w:name w:val="Unresolved Mention"/>
    <w:basedOn w:val="DefaultParagraphFont"/>
    <w:uiPriority w:val="99"/>
    <w:semiHidden/>
    <w:unhideWhenUsed/>
    <w:rsid w:val="007E44E9"/>
    <w:rPr>
      <w:color w:val="605E5C"/>
      <w:shd w:val="clear" w:color="auto" w:fill="E1DFDD"/>
    </w:rPr>
  </w:style>
  <w:style w:type="character" w:styleId="FollowedHyperlink">
    <w:name w:val="FollowedHyperlink"/>
    <w:basedOn w:val="DefaultParagraphFont"/>
    <w:uiPriority w:val="99"/>
    <w:semiHidden/>
    <w:unhideWhenUsed/>
    <w:rsid w:val="008D1B2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7606343">
      <w:bodyDiv w:val="1"/>
      <w:marLeft w:val="0"/>
      <w:marRight w:val="0"/>
      <w:marTop w:val="0"/>
      <w:marBottom w:val="0"/>
      <w:divBdr>
        <w:top w:val="none" w:sz="0" w:space="0" w:color="auto"/>
        <w:left w:val="none" w:sz="0" w:space="0" w:color="auto"/>
        <w:bottom w:val="none" w:sz="0" w:space="0" w:color="auto"/>
        <w:right w:val="none" w:sz="0" w:space="0" w:color="auto"/>
      </w:divBdr>
      <w:divsChild>
        <w:div w:id="1615090050">
          <w:marLeft w:val="0"/>
          <w:marRight w:val="0"/>
          <w:marTop w:val="0"/>
          <w:marBottom w:val="0"/>
          <w:divBdr>
            <w:top w:val="none" w:sz="0" w:space="0" w:color="auto"/>
            <w:left w:val="none" w:sz="0" w:space="0" w:color="auto"/>
            <w:bottom w:val="none" w:sz="0" w:space="0" w:color="auto"/>
            <w:right w:val="none" w:sz="0" w:space="0" w:color="auto"/>
          </w:divBdr>
          <w:divsChild>
            <w:div w:id="1314021396">
              <w:marLeft w:val="0"/>
              <w:marRight w:val="0"/>
              <w:marTop w:val="0"/>
              <w:marBottom w:val="0"/>
              <w:divBdr>
                <w:top w:val="none" w:sz="0" w:space="0" w:color="auto"/>
                <w:left w:val="none" w:sz="0" w:space="0" w:color="auto"/>
                <w:bottom w:val="none" w:sz="0" w:space="0" w:color="auto"/>
                <w:right w:val="none" w:sz="0" w:space="0" w:color="auto"/>
              </w:divBdr>
              <w:divsChild>
                <w:div w:id="50157086">
                  <w:marLeft w:val="0"/>
                  <w:marRight w:val="0"/>
                  <w:marTop w:val="0"/>
                  <w:marBottom w:val="0"/>
                  <w:divBdr>
                    <w:top w:val="none" w:sz="0" w:space="0" w:color="auto"/>
                    <w:left w:val="none" w:sz="0" w:space="0" w:color="auto"/>
                    <w:bottom w:val="none" w:sz="0" w:space="0" w:color="auto"/>
                    <w:right w:val="none" w:sz="0" w:space="0" w:color="auto"/>
                  </w:divBdr>
                </w:div>
              </w:divsChild>
            </w:div>
            <w:div w:id="133639440">
              <w:marLeft w:val="0"/>
              <w:marRight w:val="0"/>
              <w:marTop w:val="0"/>
              <w:marBottom w:val="0"/>
              <w:divBdr>
                <w:top w:val="none" w:sz="0" w:space="0" w:color="auto"/>
                <w:left w:val="none" w:sz="0" w:space="0" w:color="auto"/>
                <w:bottom w:val="none" w:sz="0" w:space="0" w:color="auto"/>
                <w:right w:val="none" w:sz="0" w:space="0" w:color="auto"/>
              </w:divBdr>
            </w:div>
            <w:div w:id="1661696208">
              <w:marLeft w:val="0"/>
              <w:marRight w:val="0"/>
              <w:marTop w:val="0"/>
              <w:marBottom w:val="0"/>
              <w:divBdr>
                <w:top w:val="none" w:sz="0" w:space="0" w:color="auto"/>
                <w:left w:val="none" w:sz="0" w:space="0" w:color="auto"/>
                <w:bottom w:val="none" w:sz="0" w:space="0" w:color="auto"/>
                <w:right w:val="none" w:sz="0" w:space="0" w:color="auto"/>
              </w:divBdr>
              <w:divsChild>
                <w:div w:id="1161778361">
                  <w:marLeft w:val="0"/>
                  <w:marRight w:val="0"/>
                  <w:marTop w:val="0"/>
                  <w:marBottom w:val="0"/>
                  <w:divBdr>
                    <w:top w:val="none" w:sz="0" w:space="0" w:color="auto"/>
                    <w:left w:val="none" w:sz="0" w:space="0" w:color="auto"/>
                    <w:bottom w:val="none" w:sz="0" w:space="0" w:color="auto"/>
                    <w:right w:val="none" w:sz="0" w:space="0" w:color="auto"/>
                  </w:divBdr>
                </w:div>
              </w:divsChild>
            </w:div>
            <w:div w:id="1813133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078971">
      <w:bodyDiv w:val="1"/>
      <w:marLeft w:val="0"/>
      <w:marRight w:val="0"/>
      <w:marTop w:val="0"/>
      <w:marBottom w:val="0"/>
      <w:divBdr>
        <w:top w:val="none" w:sz="0" w:space="0" w:color="auto"/>
        <w:left w:val="none" w:sz="0" w:space="0" w:color="auto"/>
        <w:bottom w:val="none" w:sz="0" w:space="0" w:color="auto"/>
        <w:right w:val="none" w:sz="0" w:space="0" w:color="auto"/>
      </w:divBdr>
      <w:divsChild>
        <w:div w:id="1243371497">
          <w:marLeft w:val="0"/>
          <w:marRight w:val="0"/>
          <w:marTop w:val="0"/>
          <w:marBottom w:val="0"/>
          <w:divBdr>
            <w:top w:val="none" w:sz="0" w:space="0" w:color="auto"/>
            <w:left w:val="none" w:sz="0" w:space="0" w:color="auto"/>
            <w:bottom w:val="none" w:sz="0" w:space="0" w:color="auto"/>
            <w:right w:val="none" w:sz="0" w:space="0" w:color="auto"/>
          </w:divBdr>
        </w:div>
      </w:divsChild>
    </w:div>
    <w:div w:id="1032730836">
      <w:bodyDiv w:val="1"/>
      <w:marLeft w:val="0"/>
      <w:marRight w:val="0"/>
      <w:marTop w:val="0"/>
      <w:marBottom w:val="0"/>
      <w:divBdr>
        <w:top w:val="none" w:sz="0" w:space="0" w:color="auto"/>
        <w:left w:val="none" w:sz="0" w:space="0" w:color="auto"/>
        <w:bottom w:val="none" w:sz="0" w:space="0" w:color="auto"/>
        <w:right w:val="none" w:sz="0" w:space="0" w:color="auto"/>
      </w:divBdr>
    </w:div>
    <w:div w:id="1147866074">
      <w:bodyDiv w:val="1"/>
      <w:marLeft w:val="0"/>
      <w:marRight w:val="0"/>
      <w:marTop w:val="0"/>
      <w:marBottom w:val="0"/>
      <w:divBdr>
        <w:top w:val="none" w:sz="0" w:space="0" w:color="auto"/>
        <w:left w:val="none" w:sz="0" w:space="0" w:color="auto"/>
        <w:bottom w:val="none" w:sz="0" w:space="0" w:color="auto"/>
        <w:right w:val="none" w:sz="0" w:space="0" w:color="auto"/>
      </w:divBdr>
      <w:divsChild>
        <w:div w:id="1904637508">
          <w:marLeft w:val="0"/>
          <w:marRight w:val="0"/>
          <w:marTop w:val="0"/>
          <w:marBottom w:val="0"/>
          <w:divBdr>
            <w:top w:val="none" w:sz="0" w:space="0" w:color="auto"/>
            <w:left w:val="none" w:sz="0" w:space="0" w:color="auto"/>
            <w:bottom w:val="none" w:sz="0" w:space="0" w:color="auto"/>
            <w:right w:val="none" w:sz="0" w:space="0" w:color="auto"/>
          </w:divBdr>
        </w:div>
      </w:divsChild>
    </w:div>
    <w:div w:id="1647708225">
      <w:bodyDiv w:val="1"/>
      <w:marLeft w:val="0"/>
      <w:marRight w:val="0"/>
      <w:marTop w:val="0"/>
      <w:marBottom w:val="0"/>
      <w:divBdr>
        <w:top w:val="none" w:sz="0" w:space="0" w:color="auto"/>
        <w:left w:val="none" w:sz="0" w:space="0" w:color="auto"/>
        <w:bottom w:val="none" w:sz="0" w:space="0" w:color="auto"/>
        <w:right w:val="none" w:sz="0" w:space="0" w:color="auto"/>
      </w:divBdr>
    </w:div>
    <w:div w:id="1710567205">
      <w:bodyDiv w:val="1"/>
      <w:marLeft w:val="0"/>
      <w:marRight w:val="0"/>
      <w:marTop w:val="0"/>
      <w:marBottom w:val="0"/>
      <w:divBdr>
        <w:top w:val="none" w:sz="0" w:space="0" w:color="auto"/>
        <w:left w:val="none" w:sz="0" w:space="0" w:color="auto"/>
        <w:bottom w:val="none" w:sz="0" w:space="0" w:color="auto"/>
        <w:right w:val="none" w:sz="0" w:space="0" w:color="auto"/>
      </w:divBdr>
      <w:divsChild>
        <w:div w:id="170609996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3</TotalTime>
  <Pages>2</Pages>
  <Words>332</Words>
  <Characters>189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2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cp:keywords/>
  <dc:description/>
  <cp:lastModifiedBy>Ismail Kefokeris</cp:lastModifiedBy>
  <cp:revision>217</cp:revision>
  <dcterms:created xsi:type="dcterms:W3CDTF">2020-09-29T15:34:00Z</dcterms:created>
  <dcterms:modified xsi:type="dcterms:W3CDTF">2021-11-01T09:33:00Z</dcterms:modified>
</cp:coreProperties>
</file>